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0DCD" w:rsidRDefault="00EA56CD">
      <w:pPr>
        <w:pStyle w:val="Title"/>
      </w:pPr>
      <w:r>
        <w:t>assignment 4.3</w:t>
      </w:r>
    </w:p>
    <w:p w:rsidR="00690DCD" w:rsidRDefault="00EA56CD">
      <w:pPr>
        <w:pStyle w:val="Author"/>
      </w:pPr>
      <w:r>
        <w:t>varatharajan</w:t>
      </w:r>
    </w:p>
    <w:p w:rsidR="00690DCD" w:rsidRDefault="00EA56CD">
      <w:pPr>
        <w:pStyle w:val="Date"/>
      </w:pPr>
      <w:r>
        <w:t>June 11, 2018</w:t>
      </w:r>
    </w:p>
    <w:p w:rsidR="00690DCD" w:rsidRDefault="00EA56CD">
      <w:pPr>
        <w:pStyle w:val="SourceCode"/>
      </w:pPr>
      <w:r>
        <w:rPr>
          <w:rStyle w:val="VerbatimChar"/>
        </w:rPr>
        <w:t>library(readxl)</w:t>
      </w:r>
      <w:r>
        <w:br/>
      </w:r>
      <w:r>
        <w:rPr>
          <w:rStyle w:val="VerbatimChar"/>
        </w:rPr>
        <w:t>usarrests &lt;- read_excel("C:/R_practice/usarrests.xls")</w:t>
      </w:r>
      <w:r>
        <w:br/>
      </w:r>
      <w:r>
        <w:rPr>
          <w:rStyle w:val="VerbatimChar"/>
        </w:rPr>
        <w:t>View(usarrests)</w:t>
      </w:r>
      <w:r>
        <w:br/>
      </w:r>
      <w:r>
        <w:rPr>
          <w:rStyle w:val="VerbatimChar"/>
        </w:rPr>
        <w:t>states&lt;-rownames(USArrests)</w:t>
      </w:r>
      <w:r>
        <w:br/>
      </w:r>
      <w:r>
        <w:rPr>
          <w:rStyle w:val="VerbatimChar"/>
        </w:rPr>
        <w:t>print(states)</w:t>
      </w:r>
      <w:r>
        <w:br/>
      </w:r>
      <w:r>
        <w:rPr>
          <w:rStyle w:val="VerbatimChar"/>
        </w:rPr>
        <w:t>grep(pattern = "W", x = states, value = TRUE)</w:t>
      </w:r>
      <w:r>
        <w:br/>
      </w:r>
      <w:r>
        <w:rPr>
          <w:rStyle w:val="VerbatimChar"/>
        </w:rPr>
        <w:t>grep(pattern = "w"</w:t>
      </w:r>
      <w:r>
        <w:rPr>
          <w:rStyle w:val="VerbatimChar"/>
        </w:rPr>
        <w:t>, x = states, value = TRUE)</w:t>
      </w:r>
      <w:r>
        <w:br/>
      </w:r>
      <w:r>
        <w:rPr>
          <w:rStyle w:val="VerbatimChar"/>
        </w:rPr>
        <w:t>hist(nchar(states), main = "Histogram", xlab = "number of characters in US State names")</w:t>
      </w:r>
      <w:r>
        <w:br/>
      </w:r>
    </w:p>
    <w:p w:rsidR="00105854" w:rsidRDefault="00105854">
      <w:pPr>
        <w:pStyle w:val="SourceCode"/>
      </w:pPr>
    </w:p>
    <w:p w:rsidR="005D7064" w:rsidRDefault="005D7064">
      <w:pPr>
        <w:pStyle w:val="SourceCode"/>
      </w:pP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1] "Alabama"        "Alaska"         "Arizona"        "Arkansas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[5] "California"     "Colorado"       "Connecticut"    "Delaware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[9] "Florida"        "Georgia"        "Hawaii"         "Idaho"  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13] "Illinois"       "Indiana"        "Iowa"           "Kansas" 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17] "Kentucky"       "Louisiana"      "Maine"          "Maryland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21] "Massachusetts"  "Michigan"       "Minnesota"      "Mississippi"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25] "Missouri"       "Montana"        "Nebraska"       "Nevada" 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29] "New Hampshire"  "New Jersey"     "New Mexico"     "New York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33] "North Carolina" "North Dakota"   "Ohio"           "Oklahoma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>[37] "Oregon"         "Pennsylvania"   "Rhode Island"   "South Carolina"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41] "South Dakota"   "Tennessee"      "Texas"          "Utah"   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45] "Vermont"        "Virginia"       "Washington"     "West Virginia"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49] "Wisconsin"      "Wyoming"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1] "Washington"    "West Virginia" "Wisconsin"     "Wyoming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>[1] "Delaware"      "Hawaii"        "Iowa"          "New Hampshire"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5] "New Jersey"    "New Mexico"    "New York"     </w:t>
      </w:r>
    </w:p>
    <w:p w:rsidR="005D7064" w:rsidRDefault="005D706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  <w:r w:rsidRPr="005D7064">
        <w:rPr>
          <w:rFonts w:ascii="Lucida Console" w:eastAsia="Times New Roman" w:hAnsi="Lucida Console" w:cs="Times New Roman"/>
          <w:color w:val="FFFFFF"/>
          <w:sz w:val="17"/>
          <w:szCs w:val="17"/>
        </w:rPr>
        <w:t>R Console</w:t>
      </w: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Pr="005D706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  <w:bookmarkStart w:id="0" w:name="_GoBack"/>
    </w:p>
    <w:bookmarkEnd w:id="0"/>
    <w:p w:rsidR="005D7064" w:rsidRDefault="005D7064">
      <w:pPr>
        <w:pStyle w:val="FirstParagraph"/>
        <w:rPr>
          <w:rStyle w:val="VerbatimChar"/>
        </w:rPr>
      </w:pPr>
      <w:r>
        <w:rPr>
          <w:noProof/>
        </w:rPr>
        <w:lastRenderedPageBreak/>
        <w:drawing>
          <wp:inline distT="0" distB="0" distL="0" distR="0" wp14:anchorId="4D85D85A" wp14:editId="22C9DC40">
            <wp:extent cx="5943600" cy="36645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064" w:rsidRDefault="005D7064">
      <w:pPr>
        <w:pStyle w:val="FirstParagraph"/>
        <w:rPr>
          <w:rStyle w:val="VerbatimChar"/>
        </w:rPr>
      </w:pPr>
    </w:p>
    <w:p w:rsidR="005D7064" w:rsidRDefault="005D7064">
      <w:pPr>
        <w:pStyle w:val="FirstParagraph"/>
        <w:rPr>
          <w:rStyle w:val="VerbatimChar"/>
        </w:rPr>
      </w:pPr>
    </w:p>
    <w:p w:rsidR="00690DCD" w:rsidRDefault="00EA56CD">
      <w:pPr>
        <w:pStyle w:val="FirstParagraph"/>
      </w:pPr>
      <w:r>
        <w:rPr>
          <w:rStyle w:val="VerbatimChar"/>
        </w:rPr>
        <w:t>{r setup, include=FALSE} knitr::opts_chunk$set(echo = TRUE)</w:t>
      </w:r>
    </w:p>
    <w:p w:rsidR="00690DCD" w:rsidRDefault="00EA56CD">
      <w:pPr>
        <w:pStyle w:val="Heading2"/>
      </w:pPr>
      <w:bookmarkStart w:id="1" w:name="r-markdown"/>
      <w:bookmarkEnd w:id="1"/>
      <w:r>
        <w:t>R Markdown</w:t>
      </w:r>
    </w:p>
    <w:p w:rsidR="00690DCD" w:rsidRDefault="00EA56CD">
      <w:pPr>
        <w:pStyle w:val="FirstParagraph"/>
      </w:pPr>
      <w:r>
        <w:t>This is an R Markdown document. Markdown is a simple formatting syn</w:t>
      </w:r>
      <w:r>
        <w:t xml:space="preserve">tax for authoring HTML, PDF, and MS Word documents. For more details on using R Markdown see </w:t>
      </w:r>
      <w:hyperlink r:id="rId9">
        <w:r>
          <w:rPr>
            <w:rStyle w:val="Hyperlink"/>
          </w:rPr>
          <w:t>http://rmarkdown.rstudio.com</w:t>
        </w:r>
      </w:hyperlink>
      <w:r>
        <w:t>.</w:t>
      </w:r>
    </w:p>
    <w:p w:rsidR="00690DCD" w:rsidRDefault="00EA56CD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</w:t>
      </w:r>
      <w:r>
        <w:t>t as well as the output of any embedded R code chunks within the document. You can embed an R code chunk like this:</w:t>
      </w:r>
    </w:p>
    <w:p w:rsidR="00690DCD" w:rsidRDefault="00EA56CD">
      <w:pPr>
        <w:pStyle w:val="BodyText"/>
      </w:pPr>
      <w:r>
        <w:rPr>
          <w:rStyle w:val="VerbatimChar"/>
        </w:rPr>
        <w:t>{r cars} summary(cars)</w:t>
      </w:r>
    </w:p>
    <w:p w:rsidR="00690DCD" w:rsidRDefault="00EA56CD">
      <w:pPr>
        <w:pStyle w:val="Heading2"/>
      </w:pPr>
      <w:bookmarkStart w:id="2" w:name="including-plots"/>
      <w:bookmarkEnd w:id="2"/>
      <w:r>
        <w:t>Including Plots</w:t>
      </w:r>
    </w:p>
    <w:p w:rsidR="00690DCD" w:rsidRDefault="00EA56CD">
      <w:pPr>
        <w:pStyle w:val="FirstParagraph"/>
      </w:pPr>
      <w:r>
        <w:t>You can also embed plots, for example:</w:t>
      </w:r>
    </w:p>
    <w:p w:rsidR="00690DCD" w:rsidRDefault="00EA56CD">
      <w:pPr>
        <w:pStyle w:val="BodyText"/>
      </w:pPr>
      <w:r>
        <w:rPr>
          <w:rStyle w:val="VerbatimChar"/>
        </w:rPr>
        <w:t>{r pressure, echo=FALSE} plot(pressure)</w:t>
      </w:r>
    </w:p>
    <w:p w:rsidR="00690DCD" w:rsidRDefault="00EA56CD">
      <w:pPr>
        <w:pStyle w:val="BodyText"/>
      </w:pPr>
      <w:r>
        <w:t xml:space="preserve">Note that the </w:t>
      </w:r>
      <w:r>
        <w:rPr>
          <w:rStyle w:val="VerbatimChar"/>
        </w:rPr>
        <w:t>echo = F</w:t>
      </w:r>
      <w:r>
        <w:rPr>
          <w:rStyle w:val="VerbatimChar"/>
        </w:rPr>
        <w:t>ALSE</w:t>
      </w:r>
      <w:r>
        <w:t xml:space="preserve"> parameter was added to the code chunk to prevent printing of the R code that generated the plot.</w:t>
      </w:r>
    </w:p>
    <w:p w:rsidR="005D7064" w:rsidRPr="005D7064" w:rsidRDefault="00105854" w:rsidP="005D7064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inline distT="0" distB="0" distL="0" distR="0">
                <wp:extent cx="212725" cy="191135"/>
                <wp:effectExtent l="0" t="0" r="0" b="0"/>
                <wp:docPr id="3" name="AutoShape 1" descr="data:image/png;base64,iVBORw0KGgoAAAANSUhEUgAAABYAAAAUCAYAAACJfM0wAAAAP0lEQVR42mNgGAWkAnd3nyYQpomhVDUcyTAzEKaK4WiGwgBlhuMwlDLDCRhKnuFEGkqdYBlNbqPJjc7JbfgDAEQ/SukpsTykAAAAAElFTkSuQmCC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12725" cy="191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AutoShape 1" o:spid="_x0000_s1026" alt="Description: data:image/png;base64,iVBORw0KGgoAAAANSUhEUgAAABYAAAAUCAYAAACJfM0wAAAAP0lEQVR42mNgGAWkAnd3nyYQpomhVDUcyTAzEKaK4WiGwgBlhuMwlDLDCRhKnuFEGkqdYBlNbqPJjc7JbfgDAEQ/SukpsTykAAAAAElFTkSuQmCC" style="width:16.75pt;height:1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" filled="f" stroked="f">
                <o:lock v:ext="edit" aspectratio="t"/>
                <w10:anchorlock/>
              </v:rect>
            </w:pict>
          </mc:Fallback>
        </mc:AlternateContent>
      </w:r>
    </w:p>
    <w:sectPr w:rsidR="005D7064" w:rsidRPr="005D70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56CD" w:rsidRDefault="00EA56CD">
      <w:pPr>
        <w:spacing w:after="0"/>
      </w:pPr>
      <w:r>
        <w:separator/>
      </w:r>
    </w:p>
  </w:endnote>
  <w:endnote w:type="continuationSeparator" w:id="0">
    <w:p w:rsidR="00EA56CD" w:rsidRDefault="00EA56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56CD" w:rsidRDefault="00EA56CD">
      <w:r>
        <w:separator/>
      </w:r>
    </w:p>
  </w:footnote>
  <w:footnote w:type="continuationSeparator" w:id="0">
    <w:p w:rsidR="00EA56CD" w:rsidRDefault="00EA56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E507B84"/>
    <w:multiLevelType w:val="multilevel"/>
    <w:tmpl w:val="C7F20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5FCF3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05854"/>
    <w:rsid w:val="004E29B3"/>
    <w:rsid w:val="00590D07"/>
    <w:rsid w:val="005D7064"/>
    <w:rsid w:val="00690DCD"/>
    <w:rsid w:val="00784D58"/>
    <w:rsid w:val="008D6863"/>
    <w:rsid w:val="00B86B75"/>
    <w:rsid w:val="00BC48D5"/>
    <w:rsid w:val="00C36279"/>
    <w:rsid w:val="00E315A3"/>
    <w:rsid w:val="00EA56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D70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7064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5D706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706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D70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7064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5D706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706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92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87885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24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74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67464">
                      <w:marLeft w:val="135"/>
                      <w:marRight w:val="135"/>
                      <w:marTop w:val="0"/>
                      <w:marBottom w:val="13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065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985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7257024">
                          <w:marLeft w:val="0"/>
                          <w:marRight w:val="0"/>
                          <w:marTop w:val="6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9649780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345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472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273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15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739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5815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2339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70469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1782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rmarkdown.rstud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4.3</vt:lpstr>
    </vt:vector>
  </TitlesOfParts>
  <Company/>
  <LinksUpToDate>false</LinksUpToDate>
  <CharactersWithSpaces>22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.3</dc:title>
  <dc:creator>varatharajan</dc:creator>
  <cp:lastModifiedBy>Seshan</cp:lastModifiedBy>
  <cp:revision>2</cp:revision>
  <dcterms:created xsi:type="dcterms:W3CDTF">2018-06-11T13:29:00Z</dcterms:created>
  <dcterms:modified xsi:type="dcterms:W3CDTF">2018-06-11T13:29:00Z</dcterms:modified>
</cp:coreProperties>
</file>